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2" w14:textId="77777777" w:rsidR="000B61D0" w:rsidRPr="00E7460A" w:rsidRDefault="00E54DD6">
      <w:pPr>
        <w:shd w:val="clear" w:color="auto" w:fill="FFFFFF"/>
        <w:spacing w:after="80" w:line="300" w:lineRule="auto"/>
        <w:rPr>
          <w:b/>
          <w:color w:val="2D3B45"/>
          <w:sz w:val="24"/>
          <w:szCs w:val="24"/>
        </w:rPr>
      </w:pPr>
      <w:r w:rsidRPr="00E7460A">
        <w:rPr>
          <w:b/>
          <w:color w:val="2D3B45"/>
          <w:sz w:val="24"/>
          <w:szCs w:val="24"/>
        </w:rPr>
        <w:t>Question 1:</w:t>
      </w:r>
    </w:p>
    <w:p w14:paraId="00000003" w14:textId="77777777" w:rsidR="000B61D0" w:rsidRPr="00E7460A" w:rsidRDefault="00E54DD6">
      <w:pPr>
        <w:shd w:val="clear" w:color="auto" w:fill="FFFFFF"/>
        <w:spacing w:after="80" w:line="300" w:lineRule="auto"/>
        <w:rPr>
          <w:b/>
          <w:color w:val="2D3B45"/>
          <w:sz w:val="24"/>
          <w:szCs w:val="24"/>
        </w:rPr>
      </w:pPr>
      <w:r w:rsidRPr="00E7460A">
        <w:rPr>
          <w:b/>
          <w:color w:val="2D3B45"/>
          <w:sz w:val="24"/>
          <w:szCs w:val="24"/>
        </w:rPr>
        <w:t>In 3-8 sentences, describe how you have developed as a writer since you first started college?</w:t>
      </w:r>
    </w:p>
    <w:p w14:paraId="00000004" w14:textId="77777777" w:rsidR="000B61D0" w:rsidRDefault="00E54DD6">
      <w:pPr>
        <w:shd w:val="clear" w:color="auto" w:fill="FFFFFF"/>
        <w:spacing w:before="180" w:after="180" w:line="300" w:lineRule="auto"/>
        <w:rPr>
          <w:color w:val="2D3B45"/>
          <w:sz w:val="24"/>
          <w:szCs w:val="24"/>
        </w:rPr>
      </w:pPr>
      <w:r>
        <w:rPr>
          <w:color w:val="2D3B45"/>
          <w:sz w:val="24"/>
          <w:szCs w:val="24"/>
        </w:rPr>
        <w:t>You may want to describe some of the following:</w:t>
      </w:r>
    </w:p>
    <w:p w14:paraId="14E02ACF" w14:textId="77777777" w:rsidR="00862280" w:rsidRPr="00E7460A" w:rsidRDefault="00E54DD6">
      <w:pPr>
        <w:numPr>
          <w:ilvl w:val="0"/>
          <w:numId w:val="3"/>
        </w:numPr>
        <w:shd w:val="clear" w:color="auto" w:fill="FFFFFF"/>
        <w:spacing w:line="300" w:lineRule="auto"/>
        <w:ind w:left="1100"/>
        <w:rPr>
          <w:b/>
        </w:rPr>
      </w:pPr>
      <w:r w:rsidRPr="00E7460A">
        <w:rPr>
          <w:b/>
          <w:color w:val="2D3B45"/>
          <w:sz w:val="24"/>
          <w:szCs w:val="24"/>
        </w:rPr>
        <w:t>How would you describe your writing ability before you started college?</w:t>
      </w:r>
      <w:r w:rsidR="004501A9" w:rsidRPr="00E7460A">
        <w:rPr>
          <w:b/>
          <w:color w:val="2D3B45"/>
          <w:sz w:val="24"/>
          <w:szCs w:val="24"/>
        </w:rPr>
        <w:t xml:space="preserve"> </w:t>
      </w:r>
    </w:p>
    <w:p w14:paraId="00000005" w14:textId="209EF4E5" w:rsidR="000B61D0" w:rsidRDefault="00862280" w:rsidP="00862280">
      <w:pPr>
        <w:shd w:val="clear" w:color="auto" w:fill="FFFFFF"/>
        <w:spacing w:line="300" w:lineRule="auto"/>
      </w:pPr>
      <w:r>
        <w:rPr>
          <w:color w:val="2D3B45"/>
          <w:sz w:val="24"/>
          <w:szCs w:val="24"/>
        </w:rPr>
        <w:t xml:space="preserve">Since </w:t>
      </w:r>
      <w:r w:rsidR="00DE41A4">
        <w:rPr>
          <w:color w:val="2D3B45"/>
          <w:sz w:val="24"/>
          <w:szCs w:val="24"/>
        </w:rPr>
        <w:t xml:space="preserve">English is my second </w:t>
      </w:r>
      <w:r>
        <w:rPr>
          <w:color w:val="2D3B45"/>
          <w:sz w:val="24"/>
          <w:szCs w:val="24"/>
        </w:rPr>
        <w:t xml:space="preserve">language, I knew relatively less word and spelling was a real issue as I would confuse the aspects of spelling in my first language with the grammar requirements for English </w:t>
      </w:r>
    </w:p>
    <w:p w14:paraId="232B3AB9" w14:textId="77777777" w:rsidR="00862280" w:rsidRPr="00E7460A" w:rsidRDefault="00E54DD6">
      <w:pPr>
        <w:numPr>
          <w:ilvl w:val="0"/>
          <w:numId w:val="3"/>
        </w:numPr>
        <w:shd w:val="clear" w:color="auto" w:fill="FFFFFF"/>
        <w:spacing w:line="300" w:lineRule="auto"/>
        <w:ind w:left="1100"/>
        <w:rPr>
          <w:b/>
        </w:rPr>
      </w:pPr>
      <w:r w:rsidRPr="00E7460A">
        <w:rPr>
          <w:b/>
          <w:color w:val="2D3B45"/>
          <w:sz w:val="24"/>
          <w:szCs w:val="24"/>
        </w:rPr>
        <w:t>What college-level writing classes have you taken and what did you learn in those classes?</w:t>
      </w:r>
      <w:r w:rsidR="00DE41A4" w:rsidRPr="00E7460A">
        <w:rPr>
          <w:b/>
          <w:color w:val="2D3B45"/>
          <w:sz w:val="24"/>
          <w:szCs w:val="24"/>
        </w:rPr>
        <w:t xml:space="preserve"> </w:t>
      </w:r>
    </w:p>
    <w:p w14:paraId="00000006" w14:textId="014FEE64" w:rsidR="000B61D0" w:rsidRDefault="00862280" w:rsidP="00862280">
      <w:pPr>
        <w:shd w:val="clear" w:color="auto" w:fill="FFFFFF"/>
        <w:spacing w:line="300" w:lineRule="auto"/>
      </w:pPr>
      <w:r>
        <w:rPr>
          <w:color w:val="2D3B45"/>
          <w:sz w:val="24"/>
          <w:szCs w:val="24"/>
        </w:rPr>
        <w:t>E</w:t>
      </w:r>
      <w:r w:rsidR="00DE30C1">
        <w:rPr>
          <w:color w:val="2D3B45"/>
          <w:sz w:val="24"/>
          <w:szCs w:val="24"/>
        </w:rPr>
        <w:t>very class I have taken involves so form of writing.</w:t>
      </w:r>
      <w:r>
        <w:rPr>
          <w:color w:val="2D3B45"/>
          <w:sz w:val="24"/>
          <w:szCs w:val="24"/>
        </w:rPr>
        <w:t xml:space="preserve"> Although I </w:t>
      </w:r>
      <w:r w:rsidR="00E54DD6">
        <w:rPr>
          <w:color w:val="2D3B45"/>
          <w:sz w:val="24"/>
          <w:szCs w:val="24"/>
        </w:rPr>
        <w:t>major in economics and business, other course</w:t>
      </w:r>
      <w:r>
        <w:rPr>
          <w:color w:val="2D3B45"/>
          <w:sz w:val="24"/>
          <w:szCs w:val="24"/>
        </w:rPr>
        <w:t>s such as college composition, A</w:t>
      </w:r>
      <w:r w:rsidR="00E54DD6">
        <w:rPr>
          <w:color w:val="2D3B45"/>
          <w:sz w:val="24"/>
          <w:szCs w:val="24"/>
        </w:rPr>
        <w:t xml:space="preserve">merican history, jazz music, ancient Greece, child development, public speaking, sociology, science papers </w:t>
      </w:r>
      <w:r>
        <w:rPr>
          <w:color w:val="2D3B45"/>
          <w:sz w:val="24"/>
          <w:szCs w:val="24"/>
        </w:rPr>
        <w:t xml:space="preserve">among others have all contributed </w:t>
      </w:r>
      <w:r w:rsidR="00105282">
        <w:rPr>
          <w:color w:val="2D3B45"/>
          <w:sz w:val="24"/>
          <w:szCs w:val="24"/>
        </w:rPr>
        <w:t>to</w:t>
      </w:r>
      <w:r>
        <w:rPr>
          <w:color w:val="2D3B45"/>
          <w:sz w:val="24"/>
          <w:szCs w:val="24"/>
        </w:rPr>
        <w:t xml:space="preserve"> shaping not only my communication skills but also writing skills as well. </w:t>
      </w:r>
    </w:p>
    <w:p w14:paraId="18F25AEB" w14:textId="77777777" w:rsidR="00862280" w:rsidRPr="00E7460A" w:rsidRDefault="00E54DD6">
      <w:pPr>
        <w:numPr>
          <w:ilvl w:val="0"/>
          <w:numId w:val="3"/>
        </w:numPr>
        <w:shd w:val="clear" w:color="auto" w:fill="FFFFFF"/>
        <w:spacing w:line="300" w:lineRule="auto"/>
        <w:ind w:left="1100"/>
        <w:rPr>
          <w:b/>
        </w:rPr>
      </w:pPr>
      <w:r w:rsidRPr="00E7460A">
        <w:rPr>
          <w:b/>
          <w:color w:val="2D3B45"/>
          <w:sz w:val="24"/>
          <w:szCs w:val="24"/>
        </w:rPr>
        <w:t>What kinds of writing have you done for school?</w:t>
      </w:r>
    </w:p>
    <w:p w14:paraId="00000007" w14:textId="72792BB8" w:rsidR="000B61D0" w:rsidRDefault="00862280" w:rsidP="00862280">
      <w:pPr>
        <w:shd w:val="clear" w:color="auto" w:fill="FFFFFF"/>
        <w:spacing w:line="300" w:lineRule="auto"/>
      </w:pPr>
      <w:r>
        <w:rPr>
          <w:color w:val="2D3B45"/>
          <w:sz w:val="24"/>
          <w:szCs w:val="24"/>
        </w:rPr>
        <w:t>In my previous writing assignments, I have done r</w:t>
      </w:r>
      <w:r w:rsidR="004501A9">
        <w:rPr>
          <w:color w:val="2D3B45"/>
          <w:sz w:val="24"/>
          <w:szCs w:val="24"/>
        </w:rPr>
        <w:t>esearch papers</w:t>
      </w:r>
      <w:r w:rsidR="00E54DD6">
        <w:rPr>
          <w:color w:val="2D3B45"/>
          <w:sz w:val="24"/>
          <w:szCs w:val="24"/>
        </w:rPr>
        <w:t>, lab reports,</w:t>
      </w:r>
      <w:r w:rsidR="004501A9">
        <w:rPr>
          <w:color w:val="2D3B45"/>
          <w:sz w:val="24"/>
          <w:szCs w:val="24"/>
        </w:rPr>
        <w:t xml:space="preserve"> persuasive, informative, narrative</w:t>
      </w:r>
      <w:r w:rsidR="00105282">
        <w:rPr>
          <w:color w:val="2D3B45"/>
          <w:sz w:val="24"/>
          <w:szCs w:val="24"/>
        </w:rPr>
        <w:t>,</w:t>
      </w:r>
      <w:r w:rsidR="004501A9">
        <w:rPr>
          <w:color w:val="2D3B45"/>
          <w:sz w:val="24"/>
          <w:szCs w:val="24"/>
        </w:rPr>
        <w:t xml:space="preserve"> and descriptive</w:t>
      </w:r>
      <w:r>
        <w:rPr>
          <w:color w:val="2D3B45"/>
          <w:sz w:val="24"/>
          <w:szCs w:val="24"/>
        </w:rPr>
        <w:t xml:space="preserve"> writings. </w:t>
      </w:r>
    </w:p>
    <w:p w14:paraId="00000008" w14:textId="454BD1C8" w:rsidR="000B61D0" w:rsidRPr="00E7460A" w:rsidRDefault="00E54DD6">
      <w:pPr>
        <w:numPr>
          <w:ilvl w:val="0"/>
          <w:numId w:val="3"/>
        </w:numPr>
        <w:shd w:val="clear" w:color="auto" w:fill="FFFFFF"/>
        <w:spacing w:line="300" w:lineRule="auto"/>
        <w:ind w:left="1100"/>
        <w:rPr>
          <w:b/>
        </w:rPr>
      </w:pPr>
      <w:r w:rsidRPr="00E7460A">
        <w:rPr>
          <w:b/>
          <w:color w:val="2D3B45"/>
          <w:sz w:val="24"/>
          <w:szCs w:val="24"/>
        </w:rPr>
        <w:t>What are some of the writing skills you have worked to improve while in college?</w:t>
      </w:r>
      <w:r w:rsidR="004501A9" w:rsidRPr="00E7460A">
        <w:rPr>
          <w:b/>
          <w:color w:val="2D3B45"/>
          <w:sz w:val="24"/>
          <w:szCs w:val="24"/>
        </w:rPr>
        <w:t xml:space="preserve"> </w:t>
      </w:r>
    </w:p>
    <w:p w14:paraId="320F8EB9" w14:textId="0F28349A" w:rsidR="004501A9" w:rsidRDefault="00862280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  <w:r>
        <w:rPr>
          <w:color w:val="2D3B45"/>
          <w:sz w:val="24"/>
          <w:szCs w:val="24"/>
        </w:rPr>
        <w:t>Although E</w:t>
      </w:r>
      <w:r w:rsidRPr="00862280">
        <w:rPr>
          <w:color w:val="2D3B45"/>
          <w:sz w:val="24"/>
          <w:szCs w:val="24"/>
        </w:rPr>
        <w:t xml:space="preserve">nglish is my second language, </w:t>
      </w:r>
      <w:r>
        <w:rPr>
          <w:color w:val="2D3B45"/>
          <w:sz w:val="24"/>
          <w:szCs w:val="24"/>
        </w:rPr>
        <w:t xml:space="preserve">it has not been easy </w:t>
      </w:r>
      <w:r w:rsidR="00105282">
        <w:rPr>
          <w:color w:val="2D3B45"/>
          <w:sz w:val="24"/>
          <w:szCs w:val="24"/>
        </w:rPr>
        <w:t>to write</w:t>
      </w:r>
      <w:r>
        <w:rPr>
          <w:color w:val="2D3B45"/>
          <w:sz w:val="24"/>
          <w:szCs w:val="24"/>
        </w:rPr>
        <w:t xml:space="preserve"> my assignments. Nonetheless, there has been great progress so far. In the beginning, I was compelled to first think in my first language then responding in English and it was not so impressive. This improvement has been founded by continuous</w:t>
      </w:r>
      <w:r w:rsidRPr="00862280">
        <w:rPr>
          <w:color w:val="2D3B45"/>
          <w:sz w:val="24"/>
          <w:szCs w:val="24"/>
        </w:rPr>
        <w:t xml:space="preserve"> taking</w:t>
      </w:r>
      <w:r>
        <w:rPr>
          <w:color w:val="2D3B45"/>
          <w:sz w:val="24"/>
          <w:szCs w:val="24"/>
        </w:rPr>
        <w:t xml:space="preserve"> of</w:t>
      </w:r>
      <w:r w:rsidRPr="00862280">
        <w:rPr>
          <w:color w:val="2D3B45"/>
          <w:sz w:val="24"/>
          <w:szCs w:val="24"/>
        </w:rPr>
        <w:t xml:space="preserve"> the college composition courses which has helped me tremendously</w:t>
      </w:r>
      <w:r w:rsidR="00A65CD8">
        <w:rPr>
          <w:color w:val="2D3B45"/>
          <w:sz w:val="24"/>
          <w:szCs w:val="24"/>
        </w:rPr>
        <w:t>. To date, I</w:t>
      </w:r>
      <w:r w:rsidRPr="00862280">
        <w:rPr>
          <w:color w:val="2D3B45"/>
          <w:sz w:val="24"/>
          <w:szCs w:val="24"/>
        </w:rPr>
        <w:t xml:space="preserve"> take way less time to come up with ideas and organizing them</w:t>
      </w:r>
      <w:r w:rsidR="00A65CD8">
        <w:rPr>
          <w:color w:val="2D3B45"/>
          <w:sz w:val="24"/>
          <w:szCs w:val="24"/>
        </w:rPr>
        <w:t xml:space="preserve"> without linking the ideas to my first language</w:t>
      </w:r>
      <w:r w:rsidRPr="00862280">
        <w:rPr>
          <w:color w:val="2D3B45"/>
          <w:sz w:val="24"/>
          <w:szCs w:val="24"/>
        </w:rPr>
        <w:t xml:space="preserve">. </w:t>
      </w:r>
      <w:r w:rsidR="00A65CD8">
        <w:rPr>
          <w:color w:val="2D3B45"/>
          <w:sz w:val="24"/>
          <w:szCs w:val="24"/>
        </w:rPr>
        <w:t>However, my grammar is still not so polished.</w:t>
      </w:r>
    </w:p>
    <w:p w14:paraId="26E15A6E" w14:textId="1476A115" w:rsidR="00A65CD8" w:rsidRDefault="00A65CD8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</w:p>
    <w:p w14:paraId="260E71C1" w14:textId="132ECBC3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</w:p>
    <w:p w14:paraId="054BB8BB" w14:textId="44FA9CF3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</w:p>
    <w:p w14:paraId="5D63E6E6" w14:textId="5C9DF07A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</w:p>
    <w:p w14:paraId="321F59E1" w14:textId="77C7D33E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</w:p>
    <w:p w14:paraId="47FFEECE" w14:textId="77777777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</w:p>
    <w:p w14:paraId="0000000C" w14:textId="7BD7F510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</w:rPr>
      </w:pPr>
      <w:r w:rsidRPr="00E7460A">
        <w:rPr>
          <w:b/>
          <w:color w:val="2D3B45"/>
          <w:sz w:val="24"/>
          <w:szCs w:val="24"/>
        </w:rPr>
        <w:lastRenderedPageBreak/>
        <w:t xml:space="preserve">Question 2: </w:t>
      </w:r>
    </w:p>
    <w:p w14:paraId="0000000D" w14:textId="7ABB5E66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Explain why you rated your performance the way you did in 2-3 sentences for the first assignment</w:t>
      </w:r>
      <w:r w:rsidR="00AB0693" w:rsidRPr="00E7460A">
        <w:rPr>
          <w:b/>
          <w:color w:val="2D3B45"/>
          <w:sz w:val="24"/>
          <w:szCs w:val="24"/>
          <w:highlight w:val="white"/>
        </w:rPr>
        <w:t xml:space="preserve"> </w:t>
      </w:r>
    </w:p>
    <w:p w14:paraId="0000000F" w14:textId="0675B3D4" w:rsidR="000B61D0" w:rsidRDefault="00E54DD6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Answer: </w:t>
      </w:r>
    </w:p>
    <w:p w14:paraId="08E06EAA" w14:textId="40792349" w:rsidR="00AB0693" w:rsidRDefault="00A65CD8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I perm well in Government paper </w:t>
      </w:r>
      <w:r w:rsidRPr="00AB0693">
        <w:rPr>
          <w:color w:val="2D3B45"/>
          <w:sz w:val="24"/>
          <w:szCs w:val="24"/>
        </w:rPr>
        <w:t>to the best of my abilities</w:t>
      </w:r>
      <w:r>
        <w:rPr>
          <w:color w:val="2D3B45"/>
          <w:sz w:val="24"/>
          <w:szCs w:val="24"/>
        </w:rPr>
        <w:t xml:space="preserve"> and I can attribute this to</w:t>
      </w:r>
      <w:r w:rsidRPr="00A65CD8">
        <w:rPr>
          <w:color w:val="2D3B45"/>
          <w:sz w:val="24"/>
          <w:szCs w:val="24"/>
        </w:rPr>
        <w:t xml:space="preserve"> </w:t>
      </w:r>
      <w:r>
        <w:rPr>
          <w:color w:val="2D3B45"/>
          <w:sz w:val="24"/>
          <w:szCs w:val="24"/>
        </w:rPr>
        <w:t>the fact that I normally hit</w:t>
      </w:r>
      <w:r w:rsidRPr="00A65CD8">
        <w:rPr>
          <w:color w:val="2D3B45"/>
          <w:sz w:val="24"/>
          <w:szCs w:val="24"/>
        </w:rPr>
        <w:t xml:space="preserve"> all the points of the prompt</w:t>
      </w:r>
      <w:r w:rsidR="00413286">
        <w:rPr>
          <w:color w:val="2D3B45"/>
          <w:sz w:val="24"/>
          <w:szCs w:val="24"/>
        </w:rPr>
        <w:t xml:space="preserve">. Other than hitting all the prompts, I also prepare well before the government papers making me handle the papers without pressure. </w:t>
      </w:r>
    </w:p>
    <w:p w14:paraId="00000018" w14:textId="4E360165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Question 3:</w:t>
      </w:r>
    </w:p>
    <w:p w14:paraId="00000019" w14:textId="5470F2E4" w:rsidR="000B61D0" w:rsidRPr="00E7460A" w:rsidRDefault="00E54DD6">
      <w:pPr>
        <w:shd w:val="clear" w:color="auto" w:fill="FFFFFF"/>
        <w:spacing w:before="520" w:after="52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In 3-6 sentences, describe the process of writing the first assignment</w:t>
      </w:r>
      <w:r w:rsidR="00AB0693" w:rsidRPr="00E7460A">
        <w:rPr>
          <w:b/>
          <w:color w:val="2D3B45"/>
          <w:sz w:val="24"/>
          <w:szCs w:val="24"/>
          <w:highlight w:val="white"/>
        </w:rPr>
        <w:t xml:space="preserve"> (</w:t>
      </w:r>
      <w:r w:rsidR="004501A9" w:rsidRPr="00E7460A">
        <w:rPr>
          <w:b/>
          <w:color w:val="2D3B45"/>
          <w:sz w:val="24"/>
          <w:szCs w:val="24"/>
          <w:highlight w:val="white"/>
        </w:rPr>
        <w:t>G</w:t>
      </w:r>
      <w:r w:rsidR="00AB0693" w:rsidRPr="00E7460A">
        <w:rPr>
          <w:b/>
          <w:color w:val="2D3B45"/>
          <w:sz w:val="24"/>
          <w:szCs w:val="24"/>
          <w:highlight w:val="white"/>
        </w:rPr>
        <w:t>overnment essay)</w:t>
      </w:r>
      <w:r w:rsidRPr="00E7460A">
        <w:rPr>
          <w:b/>
          <w:color w:val="2D3B45"/>
          <w:sz w:val="24"/>
          <w:szCs w:val="24"/>
          <w:highlight w:val="white"/>
        </w:rPr>
        <w:t>. Please make sure your description includes at least two of the following steps:</w:t>
      </w:r>
    </w:p>
    <w:p w14:paraId="0000001A" w14:textId="600613B0" w:rsidR="000B61D0" w:rsidRDefault="00E54DD6">
      <w:pPr>
        <w:numPr>
          <w:ilvl w:val="0"/>
          <w:numId w:val="2"/>
        </w:numPr>
        <w:shd w:val="clear" w:color="auto" w:fill="FFFFFF"/>
        <w:spacing w:before="340"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The invention stage – coming up with an idea</w:t>
      </w:r>
    </w:p>
    <w:p w14:paraId="642E2C50" w14:textId="26B40C54" w:rsidR="00413286" w:rsidRDefault="00413286" w:rsidP="00413286">
      <w:pPr>
        <w:shd w:val="clear" w:color="auto" w:fill="FFFFFF"/>
        <w:spacing w:before="34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Before I come up with the idea, I quickly reflect on the nature of the question and associate it </w:t>
      </w:r>
      <w:r w:rsidR="00105282">
        <w:rPr>
          <w:color w:val="2D3B45"/>
          <w:sz w:val="24"/>
          <w:szCs w:val="24"/>
          <w:highlight w:val="white"/>
        </w:rPr>
        <w:t>with</w:t>
      </w:r>
      <w:r>
        <w:rPr>
          <w:color w:val="2D3B45"/>
          <w:sz w:val="24"/>
          <w:szCs w:val="24"/>
          <w:highlight w:val="white"/>
        </w:rPr>
        <w:t xml:space="preserve"> the class instructions. This way, I narrow down the thought to seek answers from a limited but detailed grounds. </w:t>
      </w:r>
    </w:p>
    <w:p w14:paraId="0000001B" w14:textId="20BAE965" w:rsidR="000B61D0" w:rsidRDefault="00E54DD6">
      <w:pPr>
        <w:numPr>
          <w:ilvl w:val="0"/>
          <w:numId w:val="2"/>
        </w:numPr>
        <w:shd w:val="clear" w:color="auto" w:fill="FFFFFF"/>
        <w:spacing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The planning stage – research and preparing to draft</w:t>
      </w:r>
    </w:p>
    <w:p w14:paraId="3D989997" w14:textId="61847F9F" w:rsidR="00413286" w:rsidRDefault="00413286" w:rsidP="00413286">
      <w:pPr>
        <w:shd w:val="clear" w:color="auto" w:fill="FFFFFF"/>
        <w:spacing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After identifying the connection between the paper requirements to the specific class instruction, I normally search deeper to identify the points that are needed in response after which I connect the points in the draft to form a final paper.  </w:t>
      </w:r>
    </w:p>
    <w:p w14:paraId="0000001C" w14:textId="3320D758" w:rsidR="000B61D0" w:rsidRDefault="00E54DD6">
      <w:pPr>
        <w:numPr>
          <w:ilvl w:val="0"/>
          <w:numId w:val="2"/>
        </w:numPr>
        <w:shd w:val="clear" w:color="auto" w:fill="FFFFFF"/>
        <w:spacing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Drafting – writing an initial draft</w:t>
      </w:r>
    </w:p>
    <w:p w14:paraId="0DF229FB" w14:textId="6449AE29" w:rsidR="00413286" w:rsidRDefault="00413286" w:rsidP="00413286">
      <w:pPr>
        <w:shd w:val="clear" w:color="auto" w:fill="FFFFFF"/>
        <w:spacing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Writing a draft require</w:t>
      </w:r>
      <w:r w:rsidR="00105282">
        <w:rPr>
          <w:color w:val="2D3B45"/>
          <w:sz w:val="24"/>
          <w:szCs w:val="24"/>
          <w:highlight w:val="white"/>
        </w:rPr>
        <w:t>s</w:t>
      </w:r>
      <w:r>
        <w:rPr>
          <w:color w:val="2D3B45"/>
          <w:sz w:val="24"/>
          <w:szCs w:val="24"/>
          <w:highlight w:val="white"/>
        </w:rPr>
        <w:t xml:space="preserve"> just putting the responses in point form and does not require grammatical accuracy since a draft is not submitted. </w:t>
      </w:r>
      <w:r w:rsidR="00051072">
        <w:rPr>
          <w:color w:val="2D3B45"/>
          <w:sz w:val="24"/>
          <w:szCs w:val="24"/>
          <w:highlight w:val="white"/>
        </w:rPr>
        <w:t xml:space="preserve">Before writing the draft, comprehensive reading to understand is required. </w:t>
      </w:r>
    </w:p>
    <w:p w14:paraId="0000001D" w14:textId="1E983952" w:rsidR="000B61D0" w:rsidRDefault="00E54DD6">
      <w:pPr>
        <w:numPr>
          <w:ilvl w:val="0"/>
          <w:numId w:val="2"/>
        </w:numPr>
        <w:shd w:val="clear" w:color="auto" w:fill="FFFFFF"/>
        <w:spacing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Getting feedback – obtaining peer review and instructor comments</w:t>
      </w:r>
    </w:p>
    <w:p w14:paraId="50DBB9FB" w14:textId="3923F5AF" w:rsidR="00051072" w:rsidRDefault="00051072" w:rsidP="00051072">
      <w:pPr>
        <w:shd w:val="clear" w:color="auto" w:fill="FFFFFF"/>
        <w:spacing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Whenever I get feedback from a peer reviewer, I would normally review the comments against the issues instruction while making use of the class notes to determine the correctness. In case of disagreement</w:t>
      </w:r>
      <w:r w:rsidR="00105282">
        <w:rPr>
          <w:color w:val="2D3B45"/>
          <w:sz w:val="24"/>
          <w:szCs w:val="24"/>
          <w:highlight w:val="white"/>
        </w:rPr>
        <w:t>,</w:t>
      </w:r>
      <w:r>
        <w:rPr>
          <w:color w:val="2D3B45"/>
          <w:sz w:val="24"/>
          <w:szCs w:val="24"/>
          <w:highlight w:val="white"/>
        </w:rPr>
        <w:t xml:space="preserve"> I seek clarification from the peer reviewer. </w:t>
      </w:r>
    </w:p>
    <w:p w14:paraId="2DFC8FD1" w14:textId="33950C2C" w:rsidR="00051072" w:rsidRDefault="00051072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7800C667" w14:textId="50C85620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309CFB71" w14:textId="77777777" w:rsidR="00105282" w:rsidRDefault="00105282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00000029" w14:textId="47E81864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Question 5:</w:t>
      </w:r>
    </w:p>
    <w:p w14:paraId="0000002A" w14:textId="052D7EE8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Explain why you rated your performance on the second assignment</w:t>
      </w:r>
      <w:r w:rsidR="00DE41A4" w:rsidRPr="00E7460A">
        <w:rPr>
          <w:b/>
          <w:color w:val="2D3B45"/>
          <w:sz w:val="24"/>
          <w:szCs w:val="24"/>
          <w:highlight w:val="white"/>
        </w:rPr>
        <w:t xml:space="preserve"> </w:t>
      </w:r>
      <w:r w:rsidRPr="00E7460A">
        <w:rPr>
          <w:b/>
          <w:color w:val="2D3B45"/>
          <w:sz w:val="24"/>
          <w:szCs w:val="24"/>
          <w:highlight w:val="white"/>
        </w:rPr>
        <w:t>the way you did in 2-3 sentences.</w:t>
      </w:r>
      <w:r w:rsidR="00DE41A4" w:rsidRPr="00E7460A">
        <w:rPr>
          <w:b/>
          <w:color w:val="2D3B45"/>
          <w:sz w:val="24"/>
          <w:szCs w:val="24"/>
          <w:highlight w:val="white"/>
        </w:rPr>
        <w:t xml:space="preserve"> </w:t>
      </w:r>
    </w:p>
    <w:p w14:paraId="0000002C" w14:textId="77777777" w:rsidR="000B61D0" w:rsidRDefault="00E54DD6">
      <w:pPr>
        <w:shd w:val="clear" w:color="auto" w:fill="FFFFFF"/>
        <w:spacing w:after="200" w:line="300" w:lineRule="auto"/>
        <w:rPr>
          <w:color w:val="2D3B45"/>
          <w:sz w:val="21"/>
          <w:szCs w:val="21"/>
          <w:highlight w:val="white"/>
        </w:rPr>
      </w:pPr>
      <w:r>
        <w:rPr>
          <w:color w:val="2D3B45"/>
          <w:sz w:val="21"/>
          <w:szCs w:val="21"/>
          <w:highlight w:val="white"/>
        </w:rPr>
        <w:t xml:space="preserve">Answer: </w:t>
      </w:r>
    </w:p>
    <w:p w14:paraId="0000002D" w14:textId="68B9F503" w:rsidR="000B61D0" w:rsidRDefault="00051072">
      <w:pPr>
        <w:shd w:val="clear" w:color="auto" w:fill="FFFFFF"/>
        <w:spacing w:after="200" w:line="300" w:lineRule="auto"/>
        <w:rPr>
          <w:color w:val="2D3B45"/>
          <w:sz w:val="24"/>
          <w:szCs w:val="24"/>
        </w:rPr>
      </w:pPr>
      <w:r>
        <w:rPr>
          <w:color w:val="2D3B45"/>
          <w:sz w:val="24"/>
          <w:szCs w:val="24"/>
          <w:highlight w:val="white"/>
        </w:rPr>
        <w:t xml:space="preserve">In economics paper, I rated myself </w:t>
      </w:r>
      <w:r>
        <w:rPr>
          <w:color w:val="2D3B45"/>
          <w:sz w:val="24"/>
          <w:szCs w:val="24"/>
        </w:rPr>
        <w:t>to be performing to the</w:t>
      </w:r>
      <w:r w:rsidRPr="00AB0693">
        <w:rPr>
          <w:color w:val="2D3B45"/>
          <w:sz w:val="24"/>
          <w:szCs w:val="24"/>
        </w:rPr>
        <w:t xml:space="preserve"> best of my abilities</w:t>
      </w:r>
      <w:r>
        <w:rPr>
          <w:color w:val="2D3B45"/>
          <w:sz w:val="24"/>
          <w:szCs w:val="24"/>
        </w:rPr>
        <w:t>. This is based on;</w:t>
      </w:r>
    </w:p>
    <w:p w14:paraId="3809EB4E" w14:textId="77777777" w:rsidR="00051072" w:rsidRDefault="00051072" w:rsidP="00051072">
      <w:pPr>
        <w:numPr>
          <w:ilvl w:val="0"/>
          <w:numId w:val="2"/>
        </w:numPr>
        <w:shd w:val="clear" w:color="auto" w:fill="FFFFFF"/>
        <w:spacing w:before="340"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The invention stage – coming up with an idea</w:t>
      </w:r>
    </w:p>
    <w:p w14:paraId="6F94E26E" w14:textId="35BF5D52" w:rsidR="00051072" w:rsidRDefault="00051072" w:rsidP="00051072">
      <w:pPr>
        <w:shd w:val="clear" w:color="auto" w:fill="FFFFFF"/>
        <w:spacing w:before="34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While trying to respond to the questions in economic papers, I would first read the questions so many times to understand what the question require</w:t>
      </w:r>
      <w:r w:rsidR="00105282">
        <w:rPr>
          <w:color w:val="2D3B45"/>
          <w:sz w:val="24"/>
          <w:szCs w:val="24"/>
          <w:highlight w:val="white"/>
        </w:rPr>
        <w:t>s</w:t>
      </w:r>
      <w:r>
        <w:rPr>
          <w:color w:val="2D3B45"/>
          <w:sz w:val="24"/>
          <w:szCs w:val="24"/>
          <w:highlight w:val="white"/>
        </w:rPr>
        <w:t>. Economic questions are not as direct as the government questions from my performance. Any failure to understand the question can easily affect the response so I make sure that I understand what the question require</w:t>
      </w:r>
      <w:r w:rsidR="00105282">
        <w:rPr>
          <w:color w:val="2D3B45"/>
          <w:sz w:val="24"/>
          <w:szCs w:val="24"/>
          <w:highlight w:val="white"/>
        </w:rPr>
        <w:t>s</w:t>
      </w:r>
      <w:r>
        <w:rPr>
          <w:color w:val="2D3B45"/>
          <w:sz w:val="24"/>
          <w:szCs w:val="24"/>
          <w:highlight w:val="white"/>
        </w:rPr>
        <w:t xml:space="preserve"> as the first thing. </w:t>
      </w:r>
    </w:p>
    <w:p w14:paraId="3DBF80A9" w14:textId="77777777" w:rsidR="00051072" w:rsidRDefault="00051072" w:rsidP="00051072">
      <w:pPr>
        <w:numPr>
          <w:ilvl w:val="0"/>
          <w:numId w:val="2"/>
        </w:numPr>
        <w:shd w:val="clear" w:color="auto" w:fill="FFFFFF"/>
        <w:spacing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The planning stage – research and preparing to draft</w:t>
      </w:r>
    </w:p>
    <w:p w14:paraId="76B7A00B" w14:textId="5F18B68F" w:rsidR="00051072" w:rsidRDefault="00051072" w:rsidP="00051072">
      <w:pPr>
        <w:shd w:val="clear" w:color="auto" w:fill="FFFFFF"/>
        <w:spacing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What I do under </w:t>
      </w:r>
      <w:r w:rsidR="00105282">
        <w:rPr>
          <w:color w:val="2D3B45"/>
          <w:sz w:val="24"/>
          <w:szCs w:val="24"/>
          <w:highlight w:val="white"/>
        </w:rPr>
        <w:t xml:space="preserve">the </w:t>
      </w:r>
      <w:r>
        <w:rPr>
          <w:color w:val="2D3B45"/>
          <w:sz w:val="24"/>
          <w:szCs w:val="24"/>
          <w:highlight w:val="white"/>
        </w:rPr>
        <w:t xml:space="preserve">planning stage is to </w:t>
      </w:r>
      <w:r w:rsidR="00735C08">
        <w:rPr>
          <w:color w:val="2D3B45"/>
          <w:sz w:val="24"/>
          <w:szCs w:val="24"/>
          <w:highlight w:val="white"/>
        </w:rPr>
        <w:t>classify the questions depending on the level that is tested by focusing on the keywords such as explain, describe, discuss</w:t>
      </w:r>
      <w:r w:rsidR="00105282">
        <w:rPr>
          <w:color w:val="2D3B45"/>
          <w:sz w:val="24"/>
          <w:szCs w:val="24"/>
          <w:highlight w:val="white"/>
        </w:rPr>
        <w:t>,</w:t>
      </w:r>
      <w:r w:rsidR="00735C08">
        <w:rPr>
          <w:color w:val="2D3B45"/>
          <w:sz w:val="24"/>
          <w:szCs w:val="24"/>
          <w:highlight w:val="white"/>
        </w:rPr>
        <w:t xml:space="preserve"> and others. I then respond in accordance </w:t>
      </w:r>
      <w:r w:rsidR="00105282">
        <w:rPr>
          <w:color w:val="2D3B45"/>
          <w:sz w:val="24"/>
          <w:szCs w:val="24"/>
          <w:highlight w:val="white"/>
        </w:rPr>
        <w:t>with</w:t>
      </w:r>
      <w:r w:rsidR="00735C08">
        <w:rPr>
          <w:color w:val="2D3B45"/>
          <w:sz w:val="24"/>
          <w:szCs w:val="24"/>
          <w:highlight w:val="white"/>
        </w:rPr>
        <w:t xml:space="preserve"> the manner in which the question is asked. </w:t>
      </w:r>
    </w:p>
    <w:p w14:paraId="7D83BF3A" w14:textId="02230319" w:rsidR="00051072" w:rsidRDefault="00735C08" w:rsidP="00051072">
      <w:pPr>
        <w:numPr>
          <w:ilvl w:val="0"/>
          <w:numId w:val="2"/>
        </w:numPr>
        <w:shd w:val="clear" w:color="auto" w:fill="FFFFFF"/>
        <w:spacing w:line="300" w:lineRule="auto"/>
        <w:ind w:left="1100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Revising</w:t>
      </w:r>
    </w:p>
    <w:p w14:paraId="424C1060" w14:textId="52DB8850" w:rsidR="00051072" w:rsidRDefault="00735C08" w:rsidP="00051072">
      <w:pPr>
        <w:shd w:val="clear" w:color="auto" w:fill="FFFFFF"/>
        <w:spacing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>Revision require</w:t>
      </w:r>
      <w:r w:rsidR="00105282">
        <w:rPr>
          <w:color w:val="2D3B45"/>
          <w:sz w:val="24"/>
          <w:szCs w:val="24"/>
          <w:highlight w:val="white"/>
        </w:rPr>
        <w:t>s</w:t>
      </w:r>
      <w:r>
        <w:rPr>
          <w:color w:val="2D3B45"/>
          <w:sz w:val="24"/>
          <w:szCs w:val="24"/>
          <w:highlight w:val="white"/>
        </w:rPr>
        <w:t xml:space="preserve"> that the aspects identified in the previous work be understood and corrected to perfection for there is no other chance. I normally pay attention to the revision comments and seek detailed clarification whenever I feel that my initial thoughts were right. This way</w:t>
      </w:r>
      <w:r w:rsidR="00105282">
        <w:rPr>
          <w:color w:val="2D3B45"/>
          <w:sz w:val="24"/>
          <w:szCs w:val="24"/>
          <w:highlight w:val="white"/>
        </w:rPr>
        <w:t>, it</w:t>
      </w:r>
      <w:r>
        <w:rPr>
          <w:color w:val="2D3B45"/>
          <w:sz w:val="24"/>
          <w:szCs w:val="24"/>
          <w:highlight w:val="white"/>
        </w:rPr>
        <w:t xml:space="preserve"> helps me to avoid making mistakes gains and again. </w:t>
      </w:r>
    </w:p>
    <w:p w14:paraId="40F953A0" w14:textId="77777777" w:rsidR="00051072" w:rsidRDefault="00051072">
      <w:pPr>
        <w:shd w:val="clear" w:color="auto" w:fill="FFFFFF"/>
        <w:spacing w:after="200" w:line="300" w:lineRule="auto"/>
        <w:rPr>
          <w:color w:val="2D3B45"/>
          <w:sz w:val="21"/>
          <w:szCs w:val="21"/>
          <w:highlight w:val="white"/>
        </w:rPr>
      </w:pPr>
    </w:p>
    <w:p w14:paraId="0000002E" w14:textId="0AD2A556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Question 6:</w:t>
      </w:r>
    </w:p>
    <w:p w14:paraId="0000002F" w14:textId="694734F0" w:rsidR="000B61D0" w:rsidRPr="00DE41A4" w:rsidRDefault="00E54DD6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In 3-6 sentences, describe the process of writing the second assignment</w:t>
      </w:r>
      <w:r w:rsidR="00DE41A4" w:rsidRPr="00E7460A">
        <w:rPr>
          <w:b/>
          <w:color w:val="2D3B45"/>
          <w:sz w:val="24"/>
          <w:szCs w:val="24"/>
          <w:highlight w:val="white"/>
        </w:rPr>
        <w:t xml:space="preserve"> (Econ</w:t>
      </w:r>
      <w:r w:rsidRPr="00E7460A">
        <w:rPr>
          <w:b/>
          <w:color w:val="2D3B45"/>
          <w:sz w:val="24"/>
          <w:szCs w:val="24"/>
          <w:highlight w:val="white"/>
        </w:rPr>
        <w:t xml:space="preserve"> paper</w:t>
      </w:r>
      <w:r w:rsidR="00DE41A4" w:rsidRPr="00E7460A">
        <w:rPr>
          <w:b/>
          <w:color w:val="2D3B45"/>
          <w:sz w:val="24"/>
          <w:szCs w:val="24"/>
          <w:highlight w:val="white"/>
        </w:rPr>
        <w:t>)</w:t>
      </w:r>
      <w:r w:rsidRPr="00E7460A">
        <w:rPr>
          <w:b/>
          <w:color w:val="2D3B45"/>
          <w:sz w:val="24"/>
          <w:szCs w:val="24"/>
          <w:highlight w:val="white"/>
        </w:rPr>
        <w:t>. Please make sure your description includes at least two of the following steps</w:t>
      </w:r>
      <w:r w:rsidRPr="00DE41A4">
        <w:rPr>
          <w:color w:val="2D3B45"/>
          <w:sz w:val="24"/>
          <w:szCs w:val="24"/>
          <w:highlight w:val="white"/>
        </w:rPr>
        <w:t>:</w:t>
      </w:r>
    </w:p>
    <w:p w14:paraId="00000030" w14:textId="77777777" w:rsidR="000B61D0" w:rsidRPr="00DE41A4" w:rsidRDefault="000B61D0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00000031" w14:textId="4E1D95CE" w:rsidR="000B61D0" w:rsidRDefault="00E54DD6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 w:rsidRPr="00DE41A4">
        <w:rPr>
          <w:color w:val="2D3B45"/>
          <w:sz w:val="24"/>
          <w:szCs w:val="24"/>
          <w:highlight w:val="white"/>
        </w:rPr>
        <w:t>The invention stage – coming up with an idea</w:t>
      </w:r>
    </w:p>
    <w:p w14:paraId="6008D733" w14:textId="6AC4984E" w:rsidR="00735C08" w:rsidRPr="00DE41A4" w:rsidRDefault="00735C08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lastRenderedPageBreak/>
        <w:t xml:space="preserve">To come up with ideas during econ assignments, I would always create an outline of response based on the questions and </w:t>
      </w:r>
      <w:r w:rsidR="00932161">
        <w:rPr>
          <w:color w:val="2D3B45"/>
          <w:sz w:val="24"/>
          <w:szCs w:val="24"/>
          <w:highlight w:val="white"/>
        </w:rPr>
        <w:t xml:space="preserve">review them again in connection to alternative reasoning. During the review, I identify the supporting points for each of the identified details. </w:t>
      </w:r>
      <w:r>
        <w:rPr>
          <w:color w:val="2D3B45"/>
          <w:sz w:val="24"/>
          <w:szCs w:val="24"/>
          <w:highlight w:val="white"/>
        </w:rPr>
        <w:t xml:space="preserve"> </w:t>
      </w:r>
    </w:p>
    <w:p w14:paraId="00000032" w14:textId="77777777" w:rsidR="000B61D0" w:rsidRPr="00DE41A4" w:rsidRDefault="00E54DD6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 w:rsidRPr="00DE41A4">
        <w:rPr>
          <w:color w:val="2D3B45"/>
          <w:sz w:val="24"/>
          <w:szCs w:val="24"/>
          <w:highlight w:val="white"/>
        </w:rPr>
        <w:t>The planning stage – research and preparing to draft</w:t>
      </w:r>
    </w:p>
    <w:p w14:paraId="7A51AFF8" w14:textId="0F6F9250" w:rsidR="00932161" w:rsidRDefault="00932161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While preparing to draft an economic paper, I would always review the questions and develop the main points for responding to the questions in </w:t>
      </w:r>
      <w:r w:rsidR="00105282">
        <w:rPr>
          <w:color w:val="2D3B45"/>
          <w:sz w:val="24"/>
          <w:szCs w:val="24"/>
          <w:highlight w:val="white"/>
        </w:rPr>
        <w:t xml:space="preserve">the </w:t>
      </w:r>
      <w:r>
        <w:rPr>
          <w:color w:val="2D3B45"/>
          <w:sz w:val="24"/>
          <w:szCs w:val="24"/>
          <w:highlight w:val="white"/>
        </w:rPr>
        <w:t xml:space="preserve">list form depending on the size of </w:t>
      </w:r>
      <w:r w:rsidR="00105282">
        <w:rPr>
          <w:color w:val="2D3B45"/>
          <w:sz w:val="24"/>
          <w:szCs w:val="24"/>
          <w:highlight w:val="white"/>
        </w:rPr>
        <w:t xml:space="preserve">the </w:t>
      </w:r>
      <w:r>
        <w:rPr>
          <w:color w:val="2D3B45"/>
          <w:sz w:val="24"/>
          <w:szCs w:val="24"/>
          <w:highlight w:val="white"/>
        </w:rPr>
        <w:t xml:space="preserve">response or number required. I then review each point again in the draft to ensure that they do not share </w:t>
      </w:r>
      <w:r w:rsidR="00105282">
        <w:rPr>
          <w:color w:val="2D3B45"/>
          <w:sz w:val="24"/>
          <w:szCs w:val="24"/>
          <w:highlight w:val="white"/>
        </w:rPr>
        <w:t xml:space="preserve">the </w:t>
      </w:r>
      <w:r>
        <w:rPr>
          <w:color w:val="2D3B45"/>
          <w:sz w:val="24"/>
          <w:szCs w:val="24"/>
          <w:highlight w:val="white"/>
        </w:rPr>
        <w:t xml:space="preserve">supporting view and if they do, I simply combine them into one unless I have </w:t>
      </w:r>
      <w:r w:rsidR="00105282">
        <w:rPr>
          <w:color w:val="2D3B45"/>
          <w:sz w:val="24"/>
          <w:szCs w:val="24"/>
          <w:highlight w:val="white"/>
        </w:rPr>
        <w:t>fewer</w:t>
      </w:r>
      <w:r>
        <w:rPr>
          <w:color w:val="2D3B45"/>
          <w:sz w:val="24"/>
          <w:szCs w:val="24"/>
          <w:highlight w:val="white"/>
        </w:rPr>
        <w:t xml:space="preserve"> points than required.  </w:t>
      </w:r>
    </w:p>
    <w:p w14:paraId="00000037" w14:textId="77777777" w:rsidR="000B61D0" w:rsidRPr="00DE41A4" w:rsidRDefault="000B61D0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0000003A" w14:textId="077A40F2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1"/>
          <w:szCs w:val="21"/>
          <w:highlight w:val="white"/>
        </w:rPr>
      </w:pPr>
      <w:r w:rsidRPr="00E7460A">
        <w:rPr>
          <w:b/>
          <w:color w:val="2D3B45"/>
          <w:sz w:val="21"/>
          <w:szCs w:val="21"/>
          <w:highlight w:val="white"/>
        </w:rPr>
        <w:t xml:space="preserve">Question 7: </w:t>
      </w:r>
    </w:p>
    <w:p w14:paraId="0000003C" w14:textId="1B9C7B70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In 2-4 sentences, tell us why you selected the second assignment for your portfolio.</w:t>
      </w:r>
    </w:p>
    <w:p w14:paraId="0000003E" w14:textId="7A25D82F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 xml:space="preserve">Answer: </w:t>
      </w:r>
    </w:p>
    <w:p w14:paraId="18E37305" w14:textId="464CC34E" w:rsidR="00020C14" w:rsidRDefault="00020C14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According to me, Econ is not just a course work like others that are comprehensively designed by the instructors to meet a given level of qualification. It is more about </w:t>
      </w:r>
      <w:r w:rsidR="00105282">
        <w:rPr>
          <w:color w:val="2D3B45"/>
          <w:sz w:val="24"/>
          <w:szCs w:val="24"/>
          <w:highlight w:val="white"/>
        </w:rPr>
        <w:t xml:space="preserve">the </w:t>
      </w:r>
      <w:r>
        <w:rPr>
          <w:color w:val="2D3B45"/>
          <w:sz w:val="24"/>
          <w:szCs w:val="24"/>
          <w:highlight w:val="white"/>
        </w:rPr>
        <w:t xml:space="preserve">passion to me, I enjoy every aspect of econ instruction and I think it is more about the love I have for it. It is the paper that I enjoy doing most among the course work requirement.  </w:t>
      </w:r>
    </w:p>
    <w:p w14:paraId="67708094" w14:textId="77777777" w:rsidR="00DE41A4" w:rsidRPr="00E7460A" w:rsidRDefault="00DE41A4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</w:p>
    <w:p w14:paraId="0000003F" w14:textId="7D48A861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 xml:space="preserve">Question 8: </w:t>
      </w:r>
    </w:p>
    <w:p w14:paraId="00000040" w14:textId="09ED62AD" w:rsidR="000B61D0" w:rsidRPr="00E7460A" w:rsidRDefault="00E54DD6">
      <w:pPr>
        <w:shd w:val="clear" w:color="auto" w:fill="FFFFFF"/>
        <w:spacing w:after="200" w:line="300" w:lineRule="auto"/>
        <w:rPr>
          <w:b/>
          <w:color w:val="2D3B45"/>
          <w:sz w:val="24"/>
          <w:szCs w:val="24"/>
          <w:highlight w:val="white"/>
        </w:rPr>
      </w:pPr>
      <w:r w:rsidRPr="00E7460A">
        <w:rPr>
          <w:b/>
          <w:color w:val="2D3B45"/>
          <w:sz w:val="24"/>
          <w:szCs w:val="24"/>
          <w:highlight w:val="white"/>
        </w:rPr>
        <w:t>In 2-6 sentences, explain what you think your portfolio demonstrates your development as a writer.</w:t>
      </w:r>
    </w:p>
    <w:p w14:paraId="00000041" w14:textId="77777777" w:rsidR="000B61D0" w:rsidRDefault="00E54DD6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Answer: </w:t>
      </w:r>
    </w:p>
    <w:p w14:paraId="00000042" w14:textId="2D0D527C" w:rsidR="000B61D0" w:rsidRDefault="00020C14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r>
        <w:rPr>
          <w:color w:val="2D3B45"/>
          <w:sz w:val="24"/>
          <w:szCs w:val="24"/>
          <w:highlight w:val="white"/>
        </w:rPr>
        <w:t xml:space="preserve">My portfolio helps me to develop my grammar skills so that my work is less of grammar errors. I also take relatively less time in developing ideas and structuring them in line with the requirements.  </w:t>
      </w:r>
    </w:p>
    <w:p w14:paraId="00000043" w14:textId="77777777" w:rsidR="000B61D0" w:rsidRDefault="000B61D0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00000044" w14:textId="77777777" w:rsidR="000B61D0" w:rsidRDefault="000B61D0">
      <w:pPr>
        <w:shd w:val="clear" w:color="auto" w:fill="FFFFFF"/>
        <w:spacing w:after="200" w:line="300" w:lineRule="auto"/>
        <w:rPr>
          <w:color w:val="2D3B45"/>
          <w:sz w:val="21"/>
          <w:szCs w:val="21"/>
          <w:highlight w:val="white"/>
        </w:rPr>
      </w:pPr>
    </w:p>
    <w:p w14:paraId="00000045" w14:textId="77777777" w:rsidR="000B61D0" w:rsidRDefault="000B61D0">
      <w:pPr>
        <w:shd w:val="clear" w:color="auto" w:fill="FFFFFF"/>
        <w:spacing w:after="200" w:line="300" w:lineRule="auto"/>
        <w:rPr>
          <w:color w:val="2D3B45"/>
          <w:sz w:val="21"/>
          <w:szCs w:val="21"/>
          <w:highlight w:val="white"/>
        </w:rPr>
      </w:pPr>
    </w:p>
    <w:p w14:paraId="00000046" w14:textId="77777777" w:rsidR="000B61D0" w:rsidRDefault="000B61D0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</w:p>
    <w:p w14:paraId="0000004F" w14:textId="0F420281" w:rsidR="000B61D0" w:rsidRPr="00DE41A4" w:rsidRDefault="000B61D0" w:rsidP="00DE41A4">
      <w:pPr>
        <w:shd w:val="clear" w:color="auto" w:fill="FFFFFF"/>
        <w:spacing w:after="200" w:line="300" w:lineRule="auto"/>
        <w:rPr>
          <w:color w:val="2D3B45"/>
          <w:sz w:val="24"/>
          <w:szCs w:val="24"/>
          <w:highlight w:val="white"/>
        </w:rPr>
      </w:pPr>
      <w:bookmarkStart w:id="0" w:name="_GoBack"/>
      <w:bookmarkEnd w:id="0"/>
    </w:p>
    <w:sectPr w:rsidR="000B61D0" w:rsidRPr="00DE41A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A30089"/>
    <w:multiLevelType w:val="multilevel"/>
    <w:tmpl w:val="72B4C8F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2276985"/>
    <w:multiLevelType w:val="multilevel"/>
    <w:tmpl w:val="B9D6C9F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D3B45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55C075FB"/>
    <w:multiLevelType w:val="multilevel"/>
    <w:tmpl w:val="E83AA1B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2D3B45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KwNDMEAktjcwMLEyUdpeDU4uLM/DyQAsNaAJQdnbYsAAAA"/>
  </w:docVars>
  <w:rsids>
    <w:rsidRoot w:val="000B61D0"/>
    <w:rsid w:val="00020C14"/>
    <w:rsid w:val="00051072"/>
    <w:rsid w:val="000B61D0"/>
    <w:rsid w:val="00105282"/>
    <w:rsid w:val="00360297"/>
    <w:rsid w:val="00413286"/>
    <w:rsid w:val="004501A9"/>
    <w:rsid w:val="00735C08"/>
    <w:rsid w:val="00862280"/>
    <w:rsid w:val="00932161"/>
    <w:rsid w:val="00A65CD8"/>
    <w:rsid w:val="00AB0693"/>
    <w:rsid w:val="00DE30C1"/>
    <w:rsid w:val="00DE41A4"/>
    <w:rsid w:val="00E54DD6"/>
    <w:rsid w:val="00E746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C97DC"/>
  <w15:docId w15:val="{39A6F9C7-2A4B-4F69-98A6-E01F04887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1</Pages>
  <Words>967</Words>
  <Characters>551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revision>7</cp:revision>
  <dcterms:created xsi:type="dcterms:W3CDTF">2020-04-30T23:54:00Z</dcterms:created>
  <dcterms:modified xsi:type="dcterms:W3CDTF">2020-05-03T04:13:00Z</dcterms:modified>
</cp:coreProperties>
</file>